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in</w:t>
      </w:r>
      <w:r>
        <w:t xml:space="preserve"> </w:t>
      </w:r>
      <w:r>
        <w:t xml:space="preserve">Chile</w:t>
      </w:r>
      <w:r>
        <w:t xml:space="preserve"> </w:t>
      </w:r>
      <w:r>
        <w:t xml:space="preserve">Santiago</w:t>
      </w:r>
    </w:p>
    <w:bookmarkStart w:id="20" w:name="cover-letter"/>
    <w:p>
      <w:pPr>
        <w:pStyle w:val="Heading1"/>
      </w:pPr>
      <w:r>
        <w:t xml:space="preserve">Cover Letter</w:t>
      </w:r>
    </w:p>
    <w:p>
      <w:pPr>
        <w:pStyle w:val="FirstParagraph"/>
      </w:pPr>
      <w:r>
        <w:t xml:space="preserve">Dear [Hiring Manager's Name or Department],</w:t>
      </w:r>
    </w:p>
    <w:p>
      <w:pPr>
        <w:pStyle w:val="BodyText"/>
      </w:pPr>
      <w:r>
        <w:t xml:space="preserve">I am writing to express my enthusiastic interest in the Surgeon position at a reputable medical institution in Santiago, Chile. As a dedicated and skilled surgeon with over [X years] of experience in [specific surgical specialty, e.g., general surgery, orthopedic surgery, etc.], I am eager to contribute my expertise to the healthcare community of Chile Santiago. This opportunity aligns perfectly with my professional goals and passion for delivering exceptional surgical care in a dynamic and culturally rich environment.</w:t>
      </w:r>
    </w:p>
    <w:p>
      <w:pPr>
        <w:pStyle w:val="BodyText"/>
      </w:pPr>
      <w:r>
        <w:t xml:space="preserve">Throughout my career, I have consistently demonstrated a commitment to excellence in patient-centered care, technical precision, and innovation in surgical procedures. My background includes [mention specific achievements or roles, e.g., "performing over 500 complex surgeries," "leading multidisciplinary teams," or "publishing research on [specific topic]"]. These experiences have equipped me with the skills to thrive in a high-pressure, collaborative setting like that of Santiago’s medical institutions.</w:t>
      </w:r>
    </w:p>
    <w:p>
      <w:pPr>
        <w:pStyle w:val="BodyText"/>
      </w:pPr>
      <w:r>
        <w:t xml:space="preserve">What draws me specifically to Chile Santiago is its reputation as a hub for advanced healthcare and its vibrant cultural landscape. The city’s cutting-edge hospitals, such as [name a well-known hospital in Santiago if applicable], are at the forefront of medical innovation, and I am eager to contribute to their mission of excellence. Additionally, the opportunity to work within a diverse community and support patients from various backgrounds resonates deeply with my values as a healthcare professional.</w:t>
      </w:r>
    </w:p>
    <w:p>
      <w:pPr>
        <w:pStyle w:val="BodyText"/>
      </w:pPr>
      <w:r>
        <w:t xml:space="preserve">My surgical training began at [Medical School or Training Institution], where I developed a strong foundation in both theoretical knowledge and practical skills. I further honed my expertise during [residency/fellowship/clinical practice] at [Institution Name], where I gained hands-on experience in [specific procedures or techniques]. This rigorous education and training have instilled in me a deep understanding of the complexities of surgical care, as well as the importance of empathy, communication, and lifelong learning.</w:t>
      </w:r>
    </w:p>
    <w:p>
      <w:pPr>
        <w:pStyle w:val="BodyText"/>
      </w:pPr>
      <w:r>
        <w:t xml:space="preserve">As a Surgeon, I believe that every patient deserves personalized attention and compassionate care. In my previous roles, I have prioritized building trust with patients and their families by maintaining open lines of communication and ensuring they are fully informed about their treatment options. For example, during my time at [Previous Institution], I implemented a preoperative education program that significantly improved patient satisfaction scores and reduced anxiety levels. This approach not only enhances outcomes but also fosters a sense of collaboration between the surgical team and the patient.</w:t>
      </w:r>
    </w:p>
    <w:p>
      <w:pPr>
        <w:pStyle w:val="BodyText"/>
      </w:pPr>
      <w:r>
        <w:t xml:space="preserve">Chile Santiago’s healthcare system is known for its emphasis on quality care and technological advancement, which aligns with my professional philosophy. I am particularly drawn to the city’s focus on integrating digital tools into surgical practices, such as robotic-assisted procedures and telemedicine. My experience with [specific technology or technique] has prepared me to adapt quickly to new systems and contribute to the continued evolution of surgical care in this region.</w:t>
      </w:r>
    </w:p>
    <w:p>
      <w:pPr>
        <w:pStyle w:val="BodyText"/>
      </w:pPr>
      <w:r>
        <w:t xml:space="preserve">In addition to my clinical skills, I bring strong leadership and teamwork abilities. As a member of [previous hospital or medical team], I collaborated with colleagues across disciplines to streamline workflows, reduce complications, and improve patient recovery times. I am also passionate about mentoring junior surgeons and fostering a culture of excellence within the surgical community. In Santiago, I aim to build on these experiences by sharing my knowledge and supporting the growth of local professionals.</w:t>
      </w:r>
    </w:p>
    <w:p>
      <w:pPr>
        <w:pStyle w:val="BodyText"/>
      </w:pPr>
      <w:r>
        <w:t xml:space="preserve">My decision to seek opportunities in Chile Santiago is also driven by a desire to embrace new challenges and contribute to a community that values both medical innovation and cultural exchange. The city’s unique blend of modernity and tradition, along with its rich history, offers an inspiring environment for personal and professional growth. I am confident that my background in [specific area] will enable me to make meaningful contributions to your institution’s mission.</w:t>
      </w:r>
    </w:p>
    <w:p>
      <w:pPr>
        <w:pStyle w:val="BodyText"/>
      </w:pPr>
      <w:r>
        <w:t xml:space="preserve">I am particularly impressed by [mention a specific aspect of the institution or program, e.g., "your commitment to community outreach," "your focus on minimally invasive surgery," or "your partnerships with international medical organizations"]. This alignment with my values and goals makes me eager to join your team and work alongside colleagues who share a passion for advancing surgical care.</w:t>
      </w:r>
    </w:p>
    <w:p>
      <w:pPr>
        <w:pStyle w:val="BodyText"/>
      </w:pPr>
      <w:r>
        <w:t xml:space="preserve">Thank you for considering my application. I would welcome the opportunity to discuss how my skills, experience, and dedication can benefit your institution. I am available at [your phone number] or [your email address] and am happy to accommodate an interview at your convenience. Please feel free to contact me with any questions about my qualification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in Chile Santiago</dc:title>
  <dc:creator/>
  <dc:language>en</dc:language>
  <cp:keywords/>
  <dcterms:created xsi:type="dcterms:W3CDTF">2026-07-21T06:44:05Z</dcterms:created>
  <dcterms:modified xsi:type="dcterms:W3CDTF">2026-07-21T06:44:05Z</dcterms:modified>
</cp:coreProperties>
</file>

<file path=docProps/custom.xml><?xml version="1.0" encoding="utf-8"?>
<Properties xmlns="http://schemas.openxmlformats.org/officeDocument/2006/custom-properties" xmlns:vt="http://schemas.openxmlformats.org/officeDocument/2006/docPropsVTypes"/>
</file>